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title]First Last[/title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portrait]link[/portrait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Race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Age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Sex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Sexuality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Relationship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Default="0003362D" w:rsidP="00950782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Optional appearance description here, remove this line and the space above if you are skipping this part</w:t>
      </w:r>
    </w:p>
    <w:p w:rsidR="0003362D" w:rsidRPr="00E40494" w:rsidRDefault="0003362D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Height:[</w:t>
      </w:r>
      <w:proofErr w:type="gramEnd"/>
      <w:r w:rsidRPr="00E40494">
        <w:rPr>
          <w:rFonts w:eastAsia="Times New Roman" w:cs="Open Sans"/>
          <w:color w:val="2C2C2C"/>
        </w:rPr>
        <w:t xml:space="preserve">/B] 0’0”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Build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order]Personality[/borde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1F1408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P</w:t>
      </w:r>
      <w:r w:rsidR="00950782" w:rsidRPr="00E40494">
        <w:rPr>
          <w:rFonts w:eastAsia="Times New Roman" w:cs="Open Sans"/>
          <w:color w:val="2C2C2C"/>
        </w:rPr>
        <w:t>ersonality description</w:t>
      </w:r>
      <w:r>
        <w:rPr>
          <w:rFonts w:eastAsia="Times New Roman" w:cs="Open Sans"/>
          <w:color w:val="2C2C2C"/>
        </w:rPr>
        <w:t xml:space="preserve"> paragraph</w:t>
      </w:r>
      <w:r w:rsidR="00950782" w:rsidRPr="00E40494">
        <w:rPr>
          <w:rFonts w:eastAsia="Times New Roman" w:cs="Open Sans"/>
          <w:color w:val="2C2C2C"/>
        </w:rPr>
        <w:t xml:space="preserve"> here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4da6</w:t>
      </w:r>
      <w:proofErr w:type="gramStart"/>
      <w:r w:rsidRPr="00E40494">
        <w:rPr>
          <w:rFonts w:eastAsia="Times New Roman" w:cs="Open Sans"/>
          <w:color w:val="2C2C2C"/>
        </w:rPr>
        <w:t>ff][</w:t>
      </w:r>
      <w:proofErr w:type="gramEnd"/>
      <w:r w:rsidRPr="00E40494">
        <w:rPr>
          <w:rFonts w:eastAsia="Times New Roman" w:cs="Open Sans"/>
          <w:color w:val="2C2C2C"/>
        </w:rPr>
        <w:t xml:space="preserve">B]Positive:[/B][/COLOR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b</w:t>
      </w:r>
      <w:proofErr w:type="gramStart"/>
      <w:r w:rsidRPr="00E40494">
        <w:rPr>
          <w:rFonts w:eastAsia="Times New Roman" w:cs="Open Sans"/>
          <w:color w:val="2C2C2C"/>
        </w:rPr>
        <w:t>30000][</w:t>
      </w:r>
      <w:proofErr w:type="gramEnd"/>
      <w:r w:rsidRPr="00E40494">
        <w:rPr>
          <w:rFonts w:eastAsia="Times New Roman" w:cs="Open Sans"/>
          <w:color w:val="2C2C2C"/>
        </w:rPr>
        <w:t xml:space="preserve">B]Negative:[/B][/COLOR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order]Biography[/borde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1F1408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 xml:space="preserve">Biography paragraph </w:t>
      </w:r>
      <w:r w:rsidR="00950782" w:rsidRPr="00E40494">
        <w:rPr>
          <w:rFonts w:eastAsia="Times New Roman" w:cs="Open Sans"/>
          <w:color w:val="2C2C2C"/>
        </w:rPr>
        <w:t>here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order]Status[/borde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Familia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lastRenderedPageBreak/>
        <w:t>[B]</w:t>
      </w:r>
      <w:proofErr w:type="gramStart"/>
      <w:r w:rsidRPr="00E40494">
        <w:rPr>
          <w:rFonts w:eastAsia="Times New Roman" w:cs="Open Sans"/>
          <w:color w:val="2C2C2C"/>
        </w:rPr>
        <w:t>Occupation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</w:t>
      </w:r>
      <w:proofErr w:type="gramStart"/>
      <w:r w:rsidRPr="00E40494">
        <w:rPr>
          <w:rFonts w:eastAsia="Times New Roman" w:cs="Open Sans"/>
          <w:color w:val="2C2C2C"/>
        </w:rPr>
        <w:t>Archetype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C021A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 xml:space="preserve"> </w:t>
      </w:r>
      <w:r w:rsidR="00950782" w:rsidRPr="00E40494">
        <w:rPr>
          <w:rFonts w:eastAsia="Times New Roman" w:cs="Open Sans"/>
          <w:color w:val="2C2C2C"/>
        </w:rPr>
        <w:t xml:space="preserve">[B]Current </w:t>
      </w:r>
      <w:proofErr w:type="gramStart"/>
      <w:r w:rsidR="00950782" w:rsidRPr="00E40494">
        <w:rPr>
          <w:rFonts w:eastAsia="Times New Roman" w:cs="Open Sans"/>
          <w:color w:val="2C2C2C"/>
        </w:rPr>
        <w:t>Level:[</w:t>
      </w:r>
      <w:proofErr w:type="gramEnd"/>
      <w:r w:rsidR="00950782"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03362D" w:rsidRPr="0003362D" w:rsidRDefault="0003362D" w:rsidP="0003362D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Strength: I - 000</w:t>
      </w:r>
    </w:p>
    <w:p w:rsidR="0003362D" w:rsidRPr="0003362D" w:rsidRDefault="0003362D" w:rsidP="0003362D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Vitality: I - 000</w:t>
      </w:r>
    </w:p>
    <w:p w:rsidR="0003362D" w:rsidRPr="0003362D" w:rsidRDefault="0003362D" w:rsidP="0003362D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Dexterity: I - 000</w:t>
      </w:r>
    </w:p>
    <w:p w:rsidR="0003362D" w:rsidRPr="0003362D" w:rsidRDefault="0003362D" w:rsidP="0003362D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Agility: I - 000</w:t>
      </w:r>
    </w:p>
    <w:p w:rsidR="00950782" w:rsidRDefault="0003362D" w:rsidP="0003362D">
      <w:pPr>
        <w:rPr>
          <w:rFonts w:eastAsia="Times New Roman" w:cs="Open Sans"/>
          <w:color w:val="2C2C2C"/>
        </w:rPr>
      </w:pPr>
      <w:r w:rsidRPr="0003362D">
        <w:rPr>
          <w:rFonts w:eastAsia="Times New Roman" w:cs="Open Sans"/>
          <w:color w:val="2C2C2C"/>
        </w:rPr>
        <w:t>Magic: I - 000 remove this line if you chose arms</w:t>
      </w:r>
    </w:p>
    <w:p w:rsidR="0003362D" w:rsidRPr="00E40494" w:rsidRDefault="0003362D" w:rsidP="0003362D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59b</w:t>
      </w:r>
      <w:proofErr w:type="gramStart"/>
      <w:r w:rsidRPr="00E40494">
        <w:rPr>
          <w:rFonts w:eastAsia="Times New Roman" w:cs="Open Sans"/>
          <w:color w:val="2C2C2C"/>
        </w:rPr>
        <w:t>300][</w:t>
      </w:r>
      <w:proofErr w:type="gramEnd"/>
      <w:r w:rsidRPr="00E40494">
        <w:rPr>
          <w:rFonts w:eastAsia="Times New Roman" w:cs="Open Sans"/>
          <w:color w:val="2C2C2C"/>
        </w:rPr>
        <w:t>B]Skill:[/B][/COLO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LIST]</w:t>
      </w:r>
    </w:p>
    <w:p w:rsidR="00950782" w:rsidRPr="00E40494" w:rsidRDefault="0003362D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To</w:t>
      </w:r>
      <w:proofErr w:type="gramEnd"/>
      <w:r>
        <w:rPr>
          <w:rFonts w:eastAsia="Times New Roman" w:cs="Open Sans"/>
          <w:color w:val="2C2C2C"/>
        </w:rPr>
        <w:t xml:space="preserve"> be acquired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a64</w:t>
      </w:r>
      <w:proofErr w:type="gramStart"/>
      <w:r w:rsidRPr="00E40494">
        <w:rPr>
          <w:rFonts w:eastAsia="Times New Roman" w:cs="Open Sans"/>
          <w:color w:val="2C2C2C"/>
        </w:rPr>
        <w:t>dff][</w:t>
      </w:r>
      <w:proofErr w:type="gramEnd"/>
      <w:r w:rsidRPr="00E40494">
        <w:rPr>
          <w:rFonts w:eastAsia="Times New Roman" w:cs="Open Sans"/>
          <w:color w:val="2C2C2C"/>
        </w:rPr>
        <w:t>B]Magic:[/B][/COLO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LIST]</w:t>
      </w:r>
    </w:p>
    <w:p w:rsidR="00950782" w:rsidRPr="00E40494" w:rsidRDefault="0003362D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</w:t>
      </w:r>
      <w:r w:rsidR="00950782" w:rsidRPr="00E40494">
        <w:rPr>
          <w:rFonts w:eastAsia="Times New Roman" w:cs="Open Sans"/>
          <w:color w:val="2C2C2C"/>
        </w:rPr>
        <w:t>To</w:t>
      </w:r>
      <w:proofErr w:type="gramEnd"/>
      <w:r w:rsidR="00950782" w:rsidRPr="00E40494">
        <w:rPr>
          <w:rFonts w:eastAsia="Times New Roman" w:cs="Open Sans"/>
          <w:color w:val="2C2C2C"/>
        </w:rPr>
        <w:t xml:space="preserve"> be </w:t>
      </w:r>
      <w:r>
        <w:rPr>
          <w:rFonts w:eastAsia="Times New Roman" w:cs="Open Sans"/>
          <w:color w:val="2C2C2C"/>
        </w:rPr>
        <w:t>acquired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order]Equipment[/borde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ff4d4</w:t>
      </w:r>
      <w:proofErr w:type="gramStart"/>
      <w:r w:rsidRPr="00E40494">
        <w:rPr>
          <w:rFonts w:eastAsia="Times New Roman" w:cs="Open Sans"/>
          <w:color w:val="2C2C2C"/>
        </w:rPr>
        <w:t>d][</w:t>
      </w:r>
      <w:proofErr w:type="gramEnd"/>
      <w:r w:rsidRPr="00E40494">
        <w:rPr>
          <w:rFonts w:eastAsia="Times New Roman" w:cs="Open Sans"/>
          <w:color w:val="2C2C2C"/>
        </w:rPr>
        <w:t>B]Weapons:[/B][/COLO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LIST]</w:t>
      </w:r>
    </w:p>
    <w:p w:rsidR="00950782" w:rsidRPr="00E40494" w:rsidRDefault="0003362D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To</w:t>
      </w:r>
      <w:proofErr w:type="gramEnd"/>
      <w:r>
        <w:rPr>
          <w:rFonts w:eastAsia="Times New Roman" w:cs="Open Sans"/>
          <w:color w:val="2C2C2C"/>
        </w:rPr>
        <w:t xml:space="preserve"> be acquired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ff</w:t>
      </w:r>
      <w:proofErr w:type="gramStart"/>
      <w:r w:rsidRPr="00E40494">
        <w:rPr>
          <w:rFonts w:eastAsia="Times New Roman" w:cs="Open Sans"/>
          <w:color w:val="2C2C2C"/>
        </w:rPr>
        <w:t>8000][</w:t>
      </w:r>
      <w:proofErr w:type="gramEnd"/>
      <w:r w:rsidRPr="00E40494">
        <w:rPr>
          <w:rFonts w:eastAsia="Times New Roman" w:cs="Open Sans"/>
          <w:color w:val="2C2C2C"/>
        </w:rPr>
        <w:t>B]Armors:[/B][/COLO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lastRenderedPageBreak/>
        <w:t>[LIST]</w:t>
      </w:r>
    </w:p>
    <w:p w:rsidR="00950782" w:rsidRPr="00E40494" w:rsidRDefault="0003362D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To</w:t>
      </w:r>
      <w:proofErr w:type="gramEnd"/>
      <w:r>
        <w:rPr>
          <w:rFonts w:eastAsia="Times New Roman" w:cs="Open Sans"/>
          <w:color w:val="2C2C2C"/>
        </w:rPr>
        <w:t xml:space="preserve"> be acquired</w:t>
      </w:r>
    </w:p>
    <w:p w:rsidR="00950782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p w:rsidR="009C021A" w:rsidRDefault="009C021A" w:rsidP="00950782">
      <w:pPr>
        <w:rPr>
          <w:rFonts w:eastAsia="Times New Roman" w:cs="Open Sans"/>
          <w:color w:val="2C2C2C"/>
        </w:rPr>
      </w:pPr>
    </w:p>
    <w:p w:rsidR="009C021A" w:rsidRPr="00E40494" w:rsidRDefault="009C021A" w:rsidP="009C021A">
      <w:pPr>
        <w:rPr>
          <w:rFonts w:eastAsia="Times New Roman" w:cs="Open Sans"/>
          <w:color w:val="2C2C2C"/>
        </w:rPr>
      </w:pPr>
      <w:bookmarkStart w:id="0" w:name="_GoBack"/>
      <w:r w:rsidRPr="00E40494">
        <w:rPr>
          <w:rFonts w:eastAsia="Times New Roman" w:cs="Open Sans"/>
          <w:color w:val="2C2C2C"/>
        </w:rPr>
        <w:t>[COLOR=#</w:t>
      </w:r>
      <w:r w:rsidRPr="009C021A">
        <w:rPr>
          <w:rFonts w:eastAsia="Times New Roman" w:cs="Open Sans"/>
          <w:color w:val="2C2C2C"/>
        </w:rPr>
        <w:t>ab5d</w:t>
      </w:r>
      <w:proofErr w:type="gramStart"/>
      <w:r w:rsidRPr="009C021A">
        <w:rPr>
          <w:rFonts w:eastAsia="Times New Roman" w:cs="Open Sans"/>
          <w:color w:val="2C2C2C"/>
        </w:rPr>
        <w:t>28</w:t>
      </w:r>
      <w:r w:rsidRPr="00E40494">
        <w:rPr>
          <w:rFonts w:eastAsia="Times New Roman" w:cs="Open Sans"/>
          <w:color w:val="2C2C2C"/>
        </w:rPr>
        <w:t>][</w:t>
      </w:r>
      <w:proofErr w:type="gramEnd"/>
      <w:r w:rsidRPr="00E40494">
        <w:rPr>
          <w:rFonts w:eastAsia="Times New Roman" w:cs="Open Sans"/>
          <w:color w:val="2C2C2C"/>
        </w:rPr>
        <w:t>B]</w:t>
      </w:r>
      <w:r>
        <w:rPr>
          <w:rFonts w:eastAsia="Times New Roman" w:cs="Open Sans"/>
          <w:color w:val="2C2C2C"/>
        </w:rPr>
        <w:t>Miscellaneous</w:t>
      </w:r>
      <w:r w:rsidRPr="00E40494">
        <w:rPr>
          <w:rFonts w:eastAsia="Times New Roman" w:cs="Open Sans"/>
          <w:color w:val="2C2C2C"/>
        </w:rPr>
        <w:t>:[/B][/COLOR]</w:t>
      </w:r>
    </w:p>
    <w:p w:rsidR="009C021A" w:rsidRPr="00E40494" w:rsidRDefault="009C021A" w:rsidP="009C021A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LIST]</w:t>
      </w:r>
    </w:p>
    <w:p w:rsidR="009C021A" w:rsidRPr="00E40494" w:rsidRDefault="009C021A" w:rsidP="009C021A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To</w:t>
      </w:r>
      <w:proofErr w:type="gramEnd"/>
      <w:r>
        <w:rPr>
          <w:rFonts w:eastAsia="Times New Roman" w:cs="Open Sans"/>
          <w:color w:val="2C2C2C"/>
        </w:rPr>
        <w:t xml:space="preserve"> be acquired</w:t>
      </w:r>
    </w:p>
    <w:p w:rsidR="009C021A" w:rsidRPr="00E40494" w:rsidRDefault="009C021A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bookmarkEnd w:id="0"/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COLOR=#00b3b</w:t>
      </w:r>
      <w:proofErr w:type="gramStart"/>
      <w:r w:rsidRPr="00E40494">
        <w:rPr>
          <w:rFonts w:eastAsia="Times New Roman" w:cs="Open Sans"/>
          <w:color w:val="2C2C2C"/>
        </w:rPr>
        <w:t>3][</w:t>
      </w:r>
      <w:proofErr w:type="gramEnd"/>
      <w:r w:rsidRPr="00E40494">
        <w:rPr>
          <w:rFonts w:eastAsia="Times New Roman" w:cs="Open Sans"/>
          <w:color w:val="2C2C2C"/>
        </w:rPr>
        <w:t>B]Property[/B]:[/COLO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LIST]</w:t>
      </w:r>
    </w:p>
    <w:p w:rsidR="00950782" w:rsidRPr="00E40494" w:rsidRDefault="0003362D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[</w:t>
      </w:r>
      <w:proofErr w:type="gramStart"/>
      <w:r>
        <w:rPr>
          <w:rFonts w:eastAsia="Times New Roman" w:cs="Open Sans"/>
          <w:color w:val="2C2C2C"/>
        </w:rPr>
        <w:t>*]To</w:t>
      </w:r>
      <w:proofErr w:type="gramEnd"/>
      <w:r>
        <w:rPr>
          <w:rFonts w:eastAsia="Times New Roman" w:cs="Open Sans"/>
          <w:color w:val="2C2C2C"/>
        </w:rPr>
        <w:t xml:space="preserve"> be acquired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/LIST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order]Played by Name[/border]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 xml:space="preserve">[B]Posting </w:t>
      </w:r>
      <w:proofErr w:type="gramStart"/>
      <w:r w:rsidRPr="00E40494">
        <w:rPr>
          <w:rFonts w:eastAsia="Times New Roman" w:cs="Open Sans"/>
          <w:color w:val="2C2C2C"/>
        </w:rPr>
        <w:t>Pace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Pr="00E40494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 xml:space="preserve">[B]Comfortable Post </w:t>
      </w:r>
      <w:proofErr w:type="gramStart"/>
      <w:r w:rsidRPr="00E40494">
        <w:rPr>
          <w:rFonts w:eastAsia="Times New Roman" w:cs="Open Sans"/>
          <w:color w:val="2C2C2C"/>
        </w:rPr>
        <w:t>Length:[</w:t>
      </w:r>
      <w:proofErr w:type="gramEnd"/>
      <w:r w:rsidRPr="00E40494">
        <w:rPr>
          <w:rFonts w:eastAsia="Times New Roman" w:cs="Open Sans"/>
          <w:color w:val="2C2C2C"/>
        </w:rPr>
        <w:t xml:space="preserve">/B] </w:t>
      </w:r>
    </w:p>
    <w:p w:rsidR="00950782" w:rsidRDefault="00950782" w:rsidP="00950782">
      <w:pPr>
        <w:rPr>
          <w:rFonts w:eastAsia="Times New Roman" w:cs="Open Sans"/>
          <w:color w:val="2C2C2C"/>
        </w:rPr>
      </w:pPr>
      <w:r w:rsidRPr="00E40494">
        <w:rPr>
          <w:rFonts w:eastAsia="Times New Roman" w:cs="Open Sans"/>
          <w:color w:val="2C2C2C"/>
        </w:rPr>
        <w:t>[B]Face-</w:t>
      </w:r>
      <w:proofErr w:type="gramStart"/>
      <w:r w:rsidRPr="00E40494">
        <w:rPr>
          <w:rFonts w:eastAsia="Times New Roman" w:cs="Open Sans"/>
          <w:color w:val="2C2C2C"/>
        </w:rPr>
        <w:t>claim:[</w:t>
      </w:r>
      <w:proofErr w:type="gramEnd"/>
      <w:r w:rsidRPr="00E40494">
        <w:rPr>
          <w:rFonts w:eastAsia="Times New Roman" w:cs="Open Sans"/>
          <w:color w:val="2C2C2C"/>
        </w:rPr>
        <w:t>/B] (Series)</w:t>
      </w:r>
      <w:r w:rsidR="00C01B75">
        <w:rPr>
          <w:rFonts w:eastAsia="Times New Roman" w:cs="Open Sans"/>
          <w:color w:val="2C2C2C"/>
        </w:rPr>
        <w:t xml:space="preserve"> </w:t>
      </w:r>
    </w:p>
    <w:p w:rsidR="00950782" w:rsidRDefault="00950782" w:rsidP="00950782">
      <w:pPr>
        <w:rPr>
          <w:rFonts w:eastAsia="Times New Roman" w:cs="Open Sans"/>
          <w:color w:val="2C2C2C"/>
        </w:rPr>
      </w:pPr>
    </w:p>
    <w:p w:rsidR="008C0CF6" w:rsidRPr="00950782" w:rsidRDefault="00950782" w:rsidP="00950782">
      <w:pPr>
        <w:rPr>
          <w:rFonts w:eastAsia="Times New Roman" w:cs="Open Sans"/>
          <w:color w:val="2C2C2C"/>
        </w:rPr>
      </w:pPr>
      <w:r>
        <w:rPr>
          <w:rFonts w:eastAsia="Times New Roman" w:cs="Open Sans"/>
          <w:color w:val="2C2C2C"/>
        </w:rPr>
        <w:t>Remember to paste this .</w:t>
      </w:r>
      <w:proofErr w:type="spellStart"/>
      <w:r>
        <w:rPr>
          <w:rFonts w:eastAsia="Times New Roman" w:cs="Open Sans"/>
          <w:color w:val="2C2C2C"/>
        </w:rPr>
        <w:t>docx</w:t>
      </w:r>
      <w:proofErr w:type="spellEnd"/>
      <w:r>
        <w:rPr>
          <w:rFonts w:eastAsia="Times New Roman" w:cs="Open Sans"/>
          <w:color w:val="2C2C2C"/>
        </w:rPr>
        <w:t xml:space="preserve"> into an empty text file before you post it on the forum, otherwise it </w:t>
      </w:r>
      <w:r w:rsidR="0003362D">
        <w:rPr>
          <w:rFonts w:eastAsia="Times New Roman" w:cs="Open Sans"/>
          <w:color w:val="2C2C2C"/>
        </w:rPr>
        <w:t>will</w:t>
      </w:r>
      <w:r>
        <w:rPr>
          <w:rFonts w:eastAsia="Times New Roman" w:cs="Open Sans"/>
          <w:color w:val="2C2C2C"/>
        </w:rPr>
        <w:t xml:space="preserve"> screw up the formatting. Don’t forget to remove this </w:t>
      </w:r>
      <w:r w:rsidR="0003362D">
        <w:rPr>
          <w:rFonts w:eastAsia="Times New Roman" w:cs="Open Sans"/>
          <w:color w:val="2C2C2C"/>
        </w:rPr>
        <w:t xml:space="preserve">line </w:t>
      </w:r>
      <w:r>
        <w:rPr>
          <w:rFonts w:eastAsia="Times New Roman" w:cs="Open Sans"/>
          <w:color w:val="2C2C2C"/>
        </w:rPr>
        <w:t xml:space="preserve">either </w:t>
      </w:r>
      <w:r w:rsidRPr="000D785D">
        <w:rPr>
          <w:rFonts w:eastAsia="Times New Roman" w:cs="Open Sans"/>
          <w:color w:val="2C2C2C"/>
        </w:rPr>
        <w:sym w:font="Wingdings" w:char="F04A"/>
      </w:r>
    </w:p>
    <w:sectPr w:rsidR="008C0CF6" w:rsidRPr="00950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Myriad Pro Cond"/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A143E4"/>
    <w:multiLevelType w:val="multilevel"/>
    <w:tmpl w:val="7DAC9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3C3792"/>
    <w:multiLevelType w:val="multilevel"/>
    <w:tmpl w:val="1CF8D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826491"/>
    <w:multiLevelType w:val="multilevel"/>
    <w:tmpl w:val="C366C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207EEF"/>
    <w:multiLevelType w:val="multilevel"/>
    <w:tmpl w:val="B8867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F9221C"/>
    <w:multiLevelType w:val="multilevel"/>
    <w:tmpl w:val="904AF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TM0NTAzMTOxMDRU0lEKTi0uzszPAykwqwUALa0bJSwAAAA="/>
  </w:docVars>
  <w:rsids>
    <w:rsidRoot w:val="00E50190"/>
    <w:rsid w:val="00017429"/>
    <w:rsid w:val="0003362D"/>
    <w:rsid w:val="000B7306"/>
    <w:rsid w:val="000E74AE"/>
    <w:rsid w:val="001F1408"/>
    <w:rsid w:val="00413868"/>
    <w:rsid w:val="0042599A"/>
    <w:rsid w:val="004A463E"/>
    <w:rsid w:val="004D5ABB"/>
    <w:rsid w:val="006A1B10"/>
    <w:rsid w:val="008C0CF6"/>
    <w:rsid w:val="008D04C0"/>
    <w:rsid w:val="00950782"/>
    <w:rsid w:val="009A28D5"/>
    <w:rsid w:val="009C021A"/>
    <w:rsid w:val="00A45808"/>
    <w:rsid w:val="00AB1D98"/>
    <w:rsid w:val="00B3232A"/>
    <w:rsid w:val="00BA419E"/>
    <w:rsid w:val="00C01B75"/>
    <w:rsid w:val="00E3292A"/>
    <w:rsid w:val="00E50190"/>
    <w:rsid w:val="00F17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BC0ED"/>
  <w15:chartTrackingRefBased/>
  <w15:docId w15:val="{13DF98FD-6DC8-4921-8DD6-FAD27B7C8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50190"/>
  </w:style>
  <w:style w:type="character" w:styleId="Hyperlink">
    <w:name w:val="Hyperlink"/>
    <w:basedOn w:val="DefaultParagraphFont"/>
    <w:uiPriority w:val="99"/>
    <w:semiHidden/>
    <w:unhideWhenUsed/>
    <w:rsid w:val="00E501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3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6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3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6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4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2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4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7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3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ch</dc:creator>
  <cp:keywords/>
  <dc:description/>
  <cp:lastModifiedBy>Asch</cp:lastModifiedBy>
  <cp:revision>11</cp:revision>
  <dcterms:created xsi:type="dcterms:W3CDTF">2016-03-24T14:08:00Z</dcterms:created>
  <dcterms:modified xsi:type="dcterms:W3CDTF">2016-11-07T06:17:00Z</dcterms:modified>
</cp:coreProperties>
</file>